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930FA" w14:textId="78F619E2" w:rsidR="001C58C7" w:rsidRDefault="00D97A2F" w:rsidP="007D39BC">
      <w:pPr>
        <w:pStyle w:val="Heading1"/>
        <w:jc w:val="center"/>
      </w:pPr>
      <w:r w:rsidRPr="002A184D">
        <w:t>Nomination Form</w:t>
      </w:r>
      <w:r w:rsidR="00EF0611">
        <w:t xml:space="preserve"> for the SRCA Service Award</w:t>
      </w:r>
    </w:p>
    <w:p w14:paraId="3768E706" w14:textId="7CD2F33B" w:rsidR="00E3085A" w:rsidRPr="00923FCD" w:rsidRDefault="00E3085A" w:rsidP="00FF00E8">
      <w:pPr>
        <w:rPr>
          <w:b/>
          <w:sz w:val="22"/>
          <w:u w:val="single"/>
        </w:rPr>
      </w:pPr>
      <w:r>
        <w:t xml:space="preserve">Please complete this form, </w:t>
      </w:r>
      <w:proofErr w:type="gramStart"/>
      <w:r>
        <w:t>sign</w:t>
      </w:r>
      <w:proofErr w:type="gramEnd"/>
      <w:r>
        <w:t xml:space="preserve"> and </w:t>
      </w:r>
      <w:r w:rsidR="00282C30">
        <w:t xml:space="preserve">email it to </w:t>
      </w:r>
      <w:hyperlink r:id="rId8" w:history="1">
        <w:r w:rsidR="00282C30" w:rsidRPr="007B433C">
          <w:rPr>
            <w:rStyle w:val="Hyperlink"/>
          </w:rPr>
          <w:t>srca@viu.ca</w:t>
        </w:r>
      </w:hyperlink>
      <w:r w:rsidR="00282C30">
        <w:t xml:space="preserve"> by May 15</w:t>
      </w:r>
      <w:r w:rsidR="00282C30" w:rsidRPr="00282C30">
        <w:rPr>
          <w:vertAlign w:val="superscript"/>
        </w:rPr>
        <w:t>th</w:t>
      </w:r>
      <w:r w:rsidR="00282C30">
        <w:t>.</w:t>
      </w:r>
    </w:p>
    <w:p w14:paraId="4A632B5C" w14:textId="77777777" w:rsidR="00AE125C" w:rsidRDefault="00AE125C" w:rsidP="00D97A2F"/>
    <w:p w14:paraId="6EDD6B21" w14:textId="77777777" w:rsidR="00EF0611" w:rsidRPr="00EF0611" w:rsidRDefault="00EF0611" w:rsidP="00D97A2F">
      <w:pPr>
        <w:rPr>
          <w:b/>
          <w:bCs/>
        </w:rPr>
      </w:pPr>
      <w:bookmarkStart w:id="0" w:name="OLE_LINK1"/>
      <w:bookmarkStart w:id="1" w:name="OLE_LINK2"/>
      <w:r w:rsidRPr="00EF0611">
        <w:rPr>
          <w:b/>
          <w:bCs/>
        </w:rPr>
        <w:t>Nominee information</w:t>
      </w:r>
    </w:p>
    <w:p w14:paraId="59835212" w14:textId="66F5B988" w:rsidR="00D97A2F" w:rsidRPr="000514CE" w:rsidRDefault="00D97A2F" w:rsidP="00282C30">
      <w:pPr>
        <w:ind w:firstLine="720"/>
      </w:pPr>
      <w:r w:rsidRPr="000514CE">
        <w:t>Name of Nominee</w:t>
      </w:r>
      <w:r w:rsidR="001C58C7">
        <w:t>/s</w:t>
      </w:r>
      <w:r w:rsidRPr="000514CE">
        <w:t>:</w:t>
      </w:r>
      <w:r w:rsidR="00AB2849">
        <w:t xml:space="preserve">   </w:t>
      </w:r>
      <w:sdt>
        <w:sdtPr>
          <w:tag w:val="Title"/>
          <w:id w:val="-321968797"/>
          <w:placeholder>
            <w:docPart w:val="BE00294A4AAB4A21BD9682C6603F99F2"/>
          </w:placeholder>
          <w:showingPlcHdr/>
          <w:comboBox>
            <w:listItem w:value="Choose an item."/>
            <w:listItem w:displayText="Dr." w:value="Dr."/>
            <w:listItem w:displayText="Ms." w:value="Ms."/>
            <w:listItem w:displayText="Mrs." w:value="Mrs."/>
            <w:listItem w:displayText="Mr." w:value="Mr."/>
          </w:comboBox>
        </w:sdtPr>
        <w:sdtEndPr/>
        <w:sdtContent>
          <w:r w:rsidR="00DC4C01">
            <w:rPr>
              <w:rStyle w:val="PlaceholderText"/>
            </w:rPr>
            <w:t>Title</w:t>
          </w:r>
          <w:r w:rsidR="00DC4C01" w:rsidRPr="00FF551E">
            <w:rPr>
              <w:rStyle w:val="PlaceholderText"/>
            </w:rPr>
            <w:t>.</w:t>
          </w:r>
        </w:sdtContent>
      </w:sdt>
      <w:r w:rsidR="00AB2849">
        <w:t xml:space="preserve">    </w:t>
      </w:r>
      <w:r w:rsidR="001D6EBF" w:rsidRPr="000514CE">
        <w:t xml:space="preserve"> </w:t>
      </w:r>
      <w:sdt>
        <w:sdtPr>
          <w:id w:val="729811942"/>
          <w:placeholder>
            <w:docPart w:val="71F9AB7E140048D490A45F45955528B4"/>
          </w:placeholder>
        </w:sdtPr>
        <w:sdtEndPr/>
        <w:sdtContent>
          <w:r w:rsidR="00DC4C01">
            <w:t xml:space="preserve">                   </w:t>
          </w:r>
        </w:sdtContent>
      </w:sdt>
    </w:p>
    <w:p w14:paraId="6F2CA50E" w14:textId="6F1A4F20" w:rsidR="00EF0611" w:rsidRDefault="00D97A2F" w:rsidP="00282C30">
      <w:pPr>
        <w:ind w:firstLine="720"/>
        <w:rPr>
          <w:b/>
        </w:rPr>
      </w:pPr>
      <w:r w:rsidRPr="000514CE">
        <w:t>Faculty</w:t>
      </w:r>
      <w:r w:rsidR="00AA4699">
        <w:t>/Department</w:t>
      </w:r>
      <w:r w:rsidR="001C58C7">
        <w:t>:</w:t>
      </w:r>
      <w:r w:rsidR="006E3D5F">
        <w:t xml:space="preserve">  </w:t>
      </w:r>
      <w:sdt>
        <w:sdtPr>
          <w:id w:val="-1885635569"/>
          <w:placeholder>
            <w:docPart w:val="3D20C10E80FD48FB980AF8F64D5DB59C"/>
          </w:placeholder>
        </w:sdtPr>
        <w:sdtEndPr/>
        <w:sdtContent>
          <w:r w:rsidR="00DC4C01">
            <w:t xml:space="preserve">                 </w:t>
          </w:r>
        </w:sdtContent>
      </w:sdt>
      <w:r w:rsidR="005E4279">
        <w:rPr>
          <w:b/>
        </w:rPr>
        <w:tab/>
      </w:r>
      <w:r w:rsidR="001C58C7">
        <w:rPr>
          <w:b/>
        </w:rPr>
        <w:t xml:space="preserve">         </w:t>
      </w:r>
    </w:p>
    <w:p w14:paraId="1DF05ABA" w14:textId="1EC4FF0D" w:rsidR="00C90F19" w:rsidRDefault="00D97A2F" w:rsidP="00282C30">
      <w:pPr>
        <w:ind w:firstLine="720"/>
      </w:pPr>
      <w:r w:rsidRPr="000514CE">
        <w:t>Position</w:t>
      </w:r>
      <w:r w:rsidR="001C58C7">
        <w:t>/s</w:t>
      </w:r>
      <w:r w:rsidRPr="000514CE">
        <w:t>:</w:t>
      </w:r>
      <w:r w:rsidR="005E4279" w:rsidRPr="000514CE">
        <w:t xml:space="preserve"> </w:t>
      </w:r>
      <w:sdt>
        <w:sdtPr>
          <w:id w:val="1278985331"/>
          <w:placeholder>
            <w:docPart w:val="65E9FC468E9C46C68D6BAC7D804E7FDB"/>
          </w:placeholder>
          <w:showingPlcHdr/>
        </w:sdtPr>
        <w:sdtEndPr/>
        <w:sdtContent>
          <w:r w:rsidR="005E4279" w:rsidRPr="00B8387A">
            <w:rPr>
              <w:rStyle w:val="PlaceholderText"/>
            </w:rPr>
            <w:t>Click here to enter text.</w:t>
          </w:r>
        </w:sdtContent>
      </w:sdt>
    </w:p>
    <w:p w14:paraId="4D4AE30C" w14:textId="77777777" w:rsidR="00282C30" w:rsidRDefault="00282C30" w:rsidP="0090602E">
      <w:pPr>
        <w:rPr>
          <w:rFonts w:cs="Calibri"/>
          <w:b/>
          <w:bCs/>
          <w:color w:val="000000"/>
        </w:rPr>
      </w:pPr>
    </w:p>
    <w:p w14:paraId="6BB95EF9" w14:textId="682E24E9" w:rsidR="00166193" w:rsidRDefault="00166193" w:rsidP="0090602E">
      <w:pPr>
        <w:rPr>
          <w:rFonts w:asciiTheme="majorHAnsi" w:eastAsiaTheme="majorEastAsia" w:hAnsiTheme="majorHAnsi"/>
          <w:bCs/>
          <w:kern w:val="32"/>
          <w:sz w:val="22"/>
          <w:szCs w:val="32"/>
        </w:rPr>
      </w:pPr>
      <w:r w:rsidRPr="00F53BC4">
        <w:rPr>
          <w:rFonts w:cs="Calibri"/>
          <w:b/>
          <w:bCs/>
          <w:color w:val="000000"/>
        </w:rPr>
        <w:t>Nominee Waiver</w:t>
      </w:r>
      <w:r>
        <w:rPr>
          <w:rFonts w:cs="Calibri"/>
          <w:b/>
          <w:bCs/>
          <w:color w:val="000000"/>
        </w:rPr>
        <w:t xml:space="preserve">:  </w:t>
      </w:r>
      <w:r w:rsidRPr="000C4B29">
        <w:rPr>
          <w:rFonts w:asciiTheme="majorHAnsi" w:eastAsiaTheme="majorEastAsia" w:hAnsiTheme="majorHAnsi"/>
          <w:bCs/>
          <w:kern w:val="32"/>
          <w:sz w:val="22"/>
          <w:szCs w:val="32"/>
        </w:rPr>
        <w:t>I release to Vancouver Island University’s Communications Office and the Office of the Provost the information in this package for use in media releases and university publications.</w:t>
      </w:r>
    </w:p>
    <w:p w14:paraId="417D5850" w14:textId="77777777" w:rsidR="00166193" w:rsidRPr="000C4B29" w:rsidRDefault="00166193" w:rsidP="00166193">
      <w:pPr>
        <w:rPr>
          <w:rFonts w:asciiTheme="majorHAnsi" w:eastAsiaTheme="majorEastAsia" w:hAnsiTheme="majorHAnsi"/>
          <w:bCs/>
          <w:kern w:val="32"/>
          <w:sz w:val="22"/>
          <w:szCs w:val="32"/>
        </w:rPr>
      </w:pPr>
    </w:p>
    <w:p w14:paraId="00B1D799" w14:textId="77777777" w:rsidR="00166193" w:rsidRDefault="00166193" w:rsidP="00166193">
      <w:pPr>
        <w:pBdr>
          <w:bottom w:val="single" w:sz="4" w:space="18" w:color="auto"/>
        </w:pBdr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ee’s Signature:</w:t>
      </w:r>
      <w:r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ab/>
        <w:t xml:space="preserve">_____________________________________ </w:t>
      </w:r>
      <w:sdt>
        <w:sdtPr>
          <w:rPr>
            <w:rFonts w:cs="Calibri"/>
            <w:bCs/>
            <w:color w:val="000000"/>
          </w:rPr>
          <w:id w:val="-465126164"/>
          <w:placeholder>
            <w:docPart w:val="4D53E0F8A77B4780B178DF08F95618E0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8387A">
            <w:rPr>
              <w:rStyle w:val="PlaceholderText"/>
            </w:rPr>
            <w:t>Click here to enter a date.</w:t>
          </w:r>
        </w:sdtContent>
      </w:sdt>
    </w:p>
    <w:p w14:paraId="28D55169" w14:textId="1A7955CA" w:rsidR="00C90F19" w:rsidRPr="00EF0611" w:rsidRDefault="00EF0611" w:rsidP="00D97A2F">
      <w:pPr>
        <w:rPr>
          <w:b/>
          <w:bCs/>
        </w:rPr>
      </w:pPr>
      <w:r w:rsidRPr="00EF0611">
        <w:rPr>
          <w:b/>
          <w:bCs/>
        </w:rPr>
        <w:t>Nominator’s information</w:t>
      </w:r>
    </w:p>
    <w:p w14:paraId="13CC48B5" w14:textId="3672AB9B" w:rsidR="00EF0611" w:rsidRPr="000514CE" w:rsidRDefault="00EF0611" w:rsidP="00EF0611">
      <w:r>
        <w:t>Nominator’s Name</w:t>
      </w:r>
      <w:r w:rsidR="006B14F0">
        <w:t xml:space="preserve">:  </w:t>
      </w:r>
      <w:sdt>
        <w:sdtPr>
          <w:id w:val="-2076661021"/>
          <w:placeholder>
            <w:docPart w:val="8C7F9E74981348E995D9BCFB30FB8DDE"/>
          </w:placeholder>
        </w:sdtPr>
        <w:sdtEndPr/>
        <w:sdtContent>
          <w:r w:rsidR="00282C30">
            <w:t xml:space="preserve">                                             </w:t>
          </w:r>
        </w:sdtContent>
      </w:sdt>
    </w:p>
    <w:p w14:paraId="2DF73EC3" w14:textId="6B2647EE" w:rsidR="006B14F0" w:rsidRDefault="006B14F0" w:rsidP="00563741">
      <w:pPr>
        <w:autoSpaceDE w:val="0"/>
        <w:autoSpaceDN w:val="0"/>
        <w:adjustRightInd w:val="0"/>
        <w:spacing w:after="100" w:afterAutospacing="1"/>
      </w:pPr>
      <w:r w:rsidRPr="000514CE">
        <w:t>Faculty</w:t>
      </w:r>
      <w:r>
        <w:t xml:space="preserve">/Department:  </w:t>
      </w:r>
      <w:sdt>
        <w:sdtPr>
          <w:id w:val="-1758198801"/>
          <w:placeholder>
            <w:docPart w:val="706F3EC062FA489294F9770CCF25E12F"/>
          </w:placeholder>
        </w:sdtPr>
        <w:sdtEndPr/>
        <w:sdtContent>
          <w:sdt>
            <w:sdtPr>
              <w:id w:val="307133857"/>
              <w:placeholder>
                <w:docPart w:val="DefaultPlaceholder_-1854013438"/>
              </w:placeholder>
              <w:showingPlcHdr/>
              <w:dropDownList>
                <w:listItem w:value="Choose an item."/>
              </w:dropDownList>
            </w:sdtPr>
            <w:sdtEndPr/>
            <w:sdtContent>
              <w:r w:rsidR="00282C30" w:rsidRPr="007B433C">
                <w:rPr>
                  <w:rStyle w:val="PlaceholderText"/>
                </w:rPr>
                <w:t>Choose an item.</w:t>
              </w:r>
            </w:sdtContent>
          </w:sdt>
        </w:sdtContent>
      </w:sdt>
    </w:p>
    <w:p w14:paraId="3CDEE72A" w14:textId="228D9E1B" w:rsidR="00EF0611" w:rsidRPr="00F53BC4" w:rsidRDefault="00EF0611" w:rsidP="00EF0611">
      <w:pPr>
        <w:autoSpaceDE w:val="0"/>
        <w:autoSpaceDN w:val="0"/>
        <w:adjustRightInd w:val="0"/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ator’s Signature:</w:t>
      </w:r>
      <w:r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ab/>
        <w:t>_____________________________________</w:t>
      </w:r>
      <w:r>
        <w:rPr>
          <w:rFonts w:cs="Calibri"/>
          <w:b/>
          <w:bCs/>
          <w:color w:val="000000"/>
        </w:rPr>
        <w:t xml:space="preserve"> </w:t>
      </w:r>
      <w:sdt>
        <w:sdtPr>
          <w:rPr>
            <w:rFonts w:cs="Calibri"/>
            <w:bCs/>
            <w:color w:val="000000"/>
          </w:rPr>
          <w:id w:val="-325134722"/>
          <w:placeholder>
            <w:docPart w:val="6D19190781B7499498FDF9A37E72535B"/>
          </w:placeholder>
          <w:showingPlcHdr/>
          <w:date w:fullDate="2017-09-0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8387A">
            <w:rPr>
              <w:rStyle w:val="PlaceholderText"/>
            </w:rPr>
            <w:t>Click here to enter a date.</w:t>
          </w:r>
        </w:sdtContent>
      </w:sdt>
    </w:p>
    <w:p w14:paraId="3EFD5A8E" w14:textId="7EA80965" w:rsidR="00EF0611" w:rsidRDefault="00F32753" w:rsidP="00D97A2F">
      <w:r>
        <w:t xml:space="preserve">Rationale: Why are you nominating this individual for an SRCA Service Award? </w:t>
      </w:r>
      <w:r w:rsidR="00CF39A5">
        <w:t xml:space="preserve">Examples may include leadership, dedication, contribution, impact, and/or innovation. </w:t>
      </w:r>
      <w:r w:rsidR="00EF0611">
        <w:t>(</w:t>
      </w:r>
      <w:proofErr w:type="gramStart"/>
      <w:r w:rsidR="00EF0611">
        <w:t>no</w:t>
      </w:r>
      <w:proofErr w:type="gramEnd"/>
      <w:r w:rsidR="00EF0611">
        <w:t xml:space="preserve"> more than 300 words)</w:t>
      </w:r>
    </w:p>
    <w:p w14:paraId="33520E5B" w14:textId="327950BE" w:rsidR="00EF0611" w:rsidRPr="00FF00E8" w:rsidRDefault="00FF00E8" w:rsidP="00D97A2F">
      <w:pPr>
        <w:rPr>
          <w:color w:val="808080" w:themeColor="background1" w:themeShade="80"/>
        </w:rPr>
      </w:pPr>
      <w:r w:rsidRPr="00FF00E8">
        <w:rPr>
          <w:color w:val="808080" w:themeColor="background1" w:themeShade="80"/>
        </w:rPr>
        <w:t>Enter text here.</w:t>
      </w:r>
    </w:p>
    <w:p w14:paraId="34BCCA6F" w14:textId="49AED22D" w:rsidR="00EF0611" w:rsidRDefault="00EF0611" w:rsidP="00D97A2F"/>
    <w:p w14:paraId="1857F31F" w14:textId="190A931D" w:rsidR="00EF0611" w:rsidRDefault="00EF0611" w:rsidP="00D97A2F">
      <w:r>
        <w:t xml:space="preserve">Summary </w:t>
      </w:r>
      <w:r w:rsidR="00F32753">
        <w:t xml:space="preserve">for the website if nominated </w:t>
      </w:r>
      <w:r>
        <w:t>(no more than 50 words)</w:t>
      </w:r>
    </w:p>
    <w:p w14:paraId="7F821781" w14:textId="77777777" w:rsidR="00FF00E8" w:rsidRPr="00FF00E8" w:rsidRDefault="00FF00E8" w:rsidP="00FF00E8">
      <w:pPr>
        <w:rPr>
          <w:color w:val="808080" w:themeColor="background1" w:themeShade="80"/>
        </w:rPr>
      </w:pPr>
      <w:r w:rsidRPr="00FF00E8">
        <w:rPr>
          <w:color w:val="808080" w:themeColor="background1" w:themeShade="80"/>
        </w:rPr>
        <w:t>Enter text here.</w:t>
      </w:r>
    </w:p>
    <w:p w14:paraId="0028646A" w14:textId="77777777" w:rsidR="00EF0611" w:rsidRDefault="00EF0611" w:rsidP="00D97A2F"/>
    <w:p w14:paraId="2F9E555F" w14:textId="525DB01F" w:rsidR="00EF0611" w:rsidRDefault="00EF0611" w:rsidP="00D97A2F"/>
    <w:p w14:paraId="6F3A8474" w14:textId="77777777" w:rsidR="00EF0611" w:rsidRDefault="00EF0611" w:rsidP="00D97A2F"/>
    <w:bookmarkEnd w:id="0"/>
    <w:bookmarkEnd w:id="1"/>
    <w:p w14:paraId="6844B05B" w14:textId="77777777" w:rsidR="004C26D0" w:rsidRDefault="004C26D0" w:rsidP="002A184D">
      <w:pPr>
        <w:spacing w:before="100" w:beforeAutospacing="1" w:after="100" w:afterAutospacing="1"/>
        <w:rPr>
          <w:rFonts w:cs="Calibri"/>
          <w:b/>
          <w:bCs/>
          <w:color w:val="000000"/>
        </w:rPr>
      </w:pPr>
    </w:p>
    <w:p w14:paraId="345C5FE7" w14:textId="2E2E71A8" w:rsidR="006D1665" w:rsidRDefault="006D1665" w:rsidP="00E84210">
      <w:pPr>
        <w:spacing w:before="100" w:beforeAutospacing="1" w:after="100" w:afterAutospacing="1"/>
        <w:rPr>
          <w:rFonts w:cs="Calibri"/>
          <w:bCs/>
          <w:color w:val="000000"/>
        </w:rPr>
      </w:pPr>
    </w:p>
    <w:p w14:paraId="46CB0D0D" w14:textId="77777777" w:rsidR="004C26D0" w:rsidRPr="00E84210" w:rsidRDefault="004C26D0" w:rsidP="00E84210">
      <w:pPr>
        <w:spacing w:before="100" w:beforeAutospacing="1" w:after="100" w:afterAutospacing="1"/>
        <w:rPr>
          <w:rFonts w:cs="Calibri"/>
          <w:bCs/>
          <w:color w:val="000000"/>
        </w:rPr>
      </w:pPr>
    </w:p>
    <w:sectPr w:rsidR="004C26D0" w:rsidRPr="00E84210" w:rsidSect="00BD01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100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54A2D" w14:textId="77777777" w:rsidR="00480B81" w:rsidRDefault="00480B81" w:rsidP="001C7FB7">
      <w:r>
        <w:separator/>
      </w:r>
    </w:p>
  </w:endnote>
  <w:endnote w:type="continuationSeparator" w:id="0">
    <w:p w14:paraId="32F52FB2" w14:textId="77777777" w:rsidR="00480B81" w:rsidRDefault="00480B81" w:rsidP="001C7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73F68" w14:textId="77777777" w:rsidR="00BD01A9" w:rsidRDefault="00BD01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C8BBA" w14:textId="461E1A91" w:rsidR="00FF00E8" w:rsidRPr="00FF00E8" w:rsidRDefault="00FF00E8" w:rsidP="00FF00E8">
    <w:pPr>
      <w:rPr>
        <w:b/>
        <w:sz w:val="22"/>
        <w:u w:val="single"/>
      </w:rPr>
    </w:pPr>
    <w:r>
      <w:t xml:space="preserve">Please complete this form, </w:t>
    </w:r>
    <w:proofErr w:type="gramStart"/>
    <w:r>
      <w:t>sign</w:t>
    </w:r>
    <w:proofErr w:type="gramEnd"/>
    <w:r>
      <w:t xml:space="preserve"> and </w:t>
    </w:r>
    <w:r w:rsidR="00282C30">
      <w:t>email it to</w:t>
    </w:r>
    <w:r>
      <w:t xml:space="preserve"> </w:t>
    </w:r>
    <w:hyperlink r:id="rId1" w:history="1">
      <w:r w:rsidR="00282C30" w:rsidRPr="007B433C">
        <w:rPr>
          <w:rStyle w:val="Hyperlink"/>
        </w:rPr>
        <w:t>srca@viu.ca</w:t>
      </w:r>
    </w:hyperlink>
    <w:r w:rsidR="00282C30">
      <w:t xml:space="preserve"> by May 15</w:t>
    </w:r>
    <w: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3833" w14:textId="77777777" w:rsidR="00BD01A9" w:rsidRDefault="00BD01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7FFDA" w14:textId="77777777" w:rsidR="00480B81" w:rsidRDefault="00480B81" w:rsidP="001C7FB7">
      <w:r>
        <w:separator/>
      </w:r>
    </w:p>
  </w:footnote>
  <w:footnote w:type="continuationSeparator" w:id="0">
    <w:p w14:paraId="24FBC9C3" w14:textId="77777777" w:rsidR="00480B81" w:rsidRDefault="00480B81" w:rsidP="001C7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588D7" w14:textId="77777777" w:rsidR="00BD01A9" w:rsidRDefault="00BD0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2FB32" w14:textId="4960FD60" w:rsidR="007D39BC" w:rsidRDefault="007D39BC" w:rsidP="00BD01A9">
    <w:pPr>
      <w:pStyle w:val="Heading1"/>
      <w:spacing w:before="0" w:after="0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B851D2C" wp14:editId="4CBD1067">
              <wp:simplePos x="0" y="0"/>
              <wp:positionH relativeFrom="margin">
                <wp:posOffset>0</wp:posOffset>
              </wp:positionH>
              <wp:positionV relativeFrom="page">
                <wp:posOffset>452755</wp:posOffset>
              </wp:positionV>
              <wp:extent cx="5950039" cy="270457"/>
              <wp:effectExtent l="95250" t="57150" r="95250" b="122555"/>
              <wp:wrapSquare wrapText="bothSides"/>
              <wp:docPr id="308110688" name="Rectangle 3081106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0">
                        <a:schemeClr val="accent2"/>
                      </a:lnRef>
                      <a:fillRef idx="3">
                        <a:schemeClr val="accent2"/>
                      </a:fillRef>
                      <a:effectRef idx="3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65511675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5780F86" w14:textId="6D07640D" w:rsidR="007D39BC" w:rsidRDefault="007D39BC" w:rsidP="007D39B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Scholarship, Research and Creative Activity SERVICE AWARD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B851D2C" id="Rectangle 308110688" o:spid="_x0000_s1026" style="position:absolute;margin-left:0;margin-top:35.65pt;width:468.5pt;height:21.3pt;z-index:-25165721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" o:allowoverlap="f" fillcolor="#652523 [1637]" stroked="f">
              <v:fill color2="#ba4442 [3013]" rotate="t" angle="180" colors="0 #9b2d2a;52429f #cb3d3a;1 #ce3b37" focus="100%" type="gradient">
                <o:fill v:ext="view" type="gradientUnscaled"/>
              </v:fill>
              <v:shadow on="t" color="black" opacity="22937f" origin=",.5" offset="0,.63889mm"/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65511675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55780F86" w14:textId="6D07640D" w:rsidR="007D39BC" w:rsidRDefault="007D39BC" w:rsidP="007D39B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Scholarship, Research and Creative Activity SERVICE AWARD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A1CA1" w14:textId="77777777" w:rsidR="00BD01A9" w:rsidRDefault="00BD0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E1FD6"/>
    <w:multiLevelType w:val="hybridMultilevel"/>
    <w:tmpl w:val="D6FACB42"/>
    <w:lvl w:ilvl="0" w:tplc="58A04E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6CB4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szCs w:val="16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sz w:val="16"/>
        <w:szCs w:val="1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47B0B"/>
    <w:multiLevelType w:val="hybridMultilevel"/>
    <w:tmpl w:val="7EC60652"/>
    <w:lvl w:ilvl="0" w:tplc="04090005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2" w15:restartNumberingAfterBreak="0">
    <w:nsid w:val="65A542C1"/>
    <w:multiLevelType w:val="hybridMultilevel"/>
    <w:tmpl w:val="2F60F81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53859467">
    <w:abstractNumId w:val="0"/>
  </w:num>
  <w:num w:numId="2" w16cid:durableId="847787607">
    <w:abstractNumId w:val="1"/>
  </w:num>
  <w:num w:numId="3" w16cid:durableId="6378830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TU1NjUxMjM2sbRU0lEKTi0uzszPAykwqQUACvD9QiwAAAA="/>
  </w:docVars>
  <w:rsids>
    <w:rsidRoot w:val="00D97A2F"/>
    <w:rsid w:val="000429B5"/>
    <w:rsid w:val="00046FA7"/>
    <w:rsid w:val="000514CE"/>
    <w:rsid w:val="00112736"/>
    <w:rsid w:val="00113531"/>
    <w:rsid w:val="00166193"/>
    <w:rsid w:val="0016664A"/>
    <w:rsid w:val="00177605"/>
    <w:rsid w:val="001C58C7"/>
    <w:rsid w:val="001C7FB7"/>
    <w:rsid w:val="001D6E3A"/>
    <w:rsid w:val="001D6EBF"/>
    <w:rsid w:val="00203725"/>
    <w:rsid w:val="00263C34"/>
    <w:rsid w:val="00282C30"/>
    <w:rsid w:val="002A184D"/>
    <w:rsid w:val="002A6485"/>
    <w:rsid w:val="00300619"/>
    <w:rsid w:val="003127FA"/>
    <w:rsid w:val="003512CC"/>
    <w:rsid w:val="003748D7"/>
    <w:rsid w:val="003C6D58"/>
    <w:rsid w:val="0043606C"/>
    <w:rsid w:val="0047487F"/>
    <w:rsid w:val="00480B81"/>
    <w:rsid w:val="004C26D0"/>
    <w:rsid w:val="004E3BED"/>
    <w:rsid w:val="004F6C1D"/>
    <w:rsid w:val="00501997"/>
    <w:rsid w:val="00510C91"/>
    <w:rsid w:val="00515886"/>
    <w:rsid w:val="00563741"/>
    <w:rsid w:val="005E4279"/>
    <w:rsid w:val="00647FA0"/>
    <w:rsid w:val="00663AD7"/>
    <w:rsid w:val="006B14F0"/>
    <w:rsid w:val="006B78FF"/>
    <w:rsid w:val="006D1665"/>
    <w:rsid w:val="006E04FB"/>
    <w:rsid w:val="006E3D5F"/>
    <w:rsid w:val="0074733E"/>
    <w:rsid w:val="00754A43"/>
    <w:rsid w:val="00766F1B"/>
    <w:rsid w:val="007A38BC"/>
    <w:rsid w:val="007D39BC"/>
    <w:rsid w:val="007D7BC2"/>
    <w:rsid w:val="007E6238"/>
    <w:rsid w:val="00805DC9"/>
    <w:rsid w:val="008D1692"/>
    <w:rsid w:val="008F1E5A"/>
    <w:rsid w:val="0090602E"/>
    <w:rsid w:val="00907EE5"/>
    <w:rsid w:val="00976FE8"/>
    <w:rsid w:val="00990120"/>
    <w:rsid w:val="00A01066"/>
    <w:rsid w:val="00A07E3D"/>
    <w:rsid w:val="00A364B9"/>
    <w:rsid w:val="00A5689A"/>
    <w:rsid w:val="00A83D7D"/>
    <w:rsid w:val="00AA4699"/>
    <w:rsid w:val="00AB2849"/>
    <w:rsid w:val="00AD00B3"/>
    <w:rsid w:val="00AE125C"/>
    <w:rsid w:val="00B033A1"/>
    <w:rsid w:val="00B270BC"/>
    <w:rsid w:val="00B8122E"/>
    <w:rsid w:val="00B95A58"/>
    <w:rsid w:val="00BB43A3"/>
    <w:rsid w:val="00BB5E11"/>
    <w:rsid w:val="00BD01A9"/>
    <w:rsid w:val="00C2752F"/>
    <w:rsid w:val="00C43F65"/>
    <w:rsid w:val="00C66362"/>
    <w:rsid w:val="00C90F19"/>
    <w:rsid w:val="00CC0A03"/>
    <w:rsid w:val="00CE5330"/>
    <w:rsid w:val="00CF39A5"/>
    <w:rsid w:val="00D454DC"/>
    <w:rsid w:val="00D540BB"/>
    <w:rsid w:val="00D97A2F"/>
    <w:rsid w:val="00DC4C01"/>
    <w:rsid w:val="00DF25AB"/>
    <w:rsid w:val="00E3085A"/>
    <w:rsid w:val="00E41194"/>
    <w:rsid w:val="00E447DA"/>
    <w:rsid w:val="00E84210"/>
    <w:rsid w:val="00E94BED"/>
    <w:rsid w:val="00EC4361"/>
    <w:rsid w:val="00EF0611"/>
    <w:rsid w:val="00F240C5"/>
    <w:rsid w:val="00F32753"/>
    <w:rsid w:val="00F35DAD"/>
    <w:rsid w:val="00F53BC4"/>
    <w:rsid w:val="00F70FB9"/>
    <w:rsid w:val="00FB7063"/>
    <w:rsid w:val="00FF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90F83F6"/>
  <w15:docId w15:val="{E802C34C-B913-493E-9FA1-164D00EB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699"/>
    <w:rPr>
      <w:rFonts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89A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9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689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68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68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68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8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8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89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9A"/>
    <w:rPr>
      <w:rFonts w:asciiTheme="majorHAnsi" w:eastAsiaTheme="majorEastAsia" w:hAnsiTheme="majorHAnsi" w:cstheme="min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9A"/>
    <w:rPr>
      <w:rFonts w:asciiTheme="majorHAnsi" w:eastAsiaTheme="majorEastAsia" w:hAnsiTheme="majorHAnsi" w:cstheme="min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689A"/>
    <w:rPr>
      <w:rFonts w:asciiTheme="majorHAnsi" w:eastAsiaTheme="majorEastAsia" w:hAnsiTheme="majorHAnsi" w:cstheme="min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689A"/>
    <w:rPr>
      <w:rFonts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689A"/>
    <w:rPr>
      <w:rFonts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689A"/>
    <w:rPr>
      <w:rFonts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689A"/>
    <w:rPr>
      <w:rFonts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689A"/>
    <w:rPr>
      <w:rFonts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689A"/>
    <w:rPr>
      <w:rFonts w:asciiTheme="majorHAnsi" w:eastAsiaTheme="majorEastAsia" w:hAnsiTheme="majorHAnsi" w:cstheme="minorBidi"/>
    </w:rPr>
  </w:style>
  <w:style w:type="paragraph" w:styleId="Title">
    <w:name w:val="Title"/>
    <w:basedOn w:val="Normal"/>
    <w:next w:val="Normal"/>
    <w:link w:val="TitleChar"/>
    <w:uiPriority w:val="10"/>
    <w:qFormat/>
    <w:rsid w:val="00A5689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689A"/>
    <w:rPr>
      <w:rFonts w:asciiTheme="majorHAnsi" w:eastAsiaTheme="majorEastAsia" w:hAnsiTheme="majorHAnsi" w:cstheme="min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689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A5689A"/>
    <w:rPr>
      <w:rFonts w:asciiTheme="majorHAnsi" w:eastAsiaTheme="majorEastAsia" w:hAnsiTheme="majorHAnsi" w:cstheme="min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5689A"/>
    <w:rPr>
      <w:b/>
      <w:bCs/>
    </w:rPr>
  </w:style>
  <w:style w:type="character" w:styleId="Emphasis">
    <w:name w:val="Emphasis"/>
    <w:basedOn w:val="DefaultParagraphFont"/>
    <w:uiPriority w:val="20"/>
    <w:qFormat/>
    <w:rsid w:val="00A5689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A5689A"/>
    <w:rPr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A568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689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5689A"/>
    <w:rPr>
      <w:rFonts w:cstheme="minorBidi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68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689A"/>
    <w:rPr>
      <w:rFonts w:cstheme="minorBidi"/>
      <w:b/>
      <w:i/>
      <w:sz w:val="24"/>
    </w:rPr>
  </w:style>
  <w:style w:type="character" w:styleId="SubtleEmphasis">
    <w:name w:val="Subtle Emphasis"/>
    <w:uiPriority w:val="19"/>
    <w:qFormat/>
    <w:rsid w:val="00A5689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5689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5689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5689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5689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68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D97A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A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2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rsid w:val="000514CE"/>
    <w:rPr>
      <w:rFonts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7FB7"/>
    <w:rPr>
      <w:rFonts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7FB7"/>
    <w:rPr>
      <w:rFonts w:cstheme="min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A5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270B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2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7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753"/>
    <w:rPr>
      <w:rFonts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7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753"/>
    <w:rPr>
      <w:rFonts w:cstheme="minorBid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82C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ca@viu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rca@viu.c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F9AB7E140048D490A45F4595552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E5667-7C53-456F-A1F2-AAAFF2C038DE}"/>
      </w:docPartPr>
      <w:docPartBody>
        <w:p w:rsidR="00C8232E" w:rsidRDefault="00C8232E" w:rsidP="00C8232E">
          <w:pPr>
            <w:pStyle w:val="71F9AB7E140048D490A45F45955528B42"/>
          </w:pPr>
          <w:r w:rsidRPr="00B8387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</w:t>
          </w:r>
          <w:r w:rsidRPr="00B8387A">
            <w:rPr>
              <w:rStyle w:val="PlaceholderText"/>
            </w:rPr>
            <w:t>.</w:t>
          </w:r>
        </w:p>
      </w:docPartBody>
    </w:docPart>
    <w:docPart>
      <w:docPartPr>
        <w:name w:val="3D20C10E80FD48FB980AF8F64D5DB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8F42E-7214-4E3B-A8CB-F389B0ABF1CA}"/>
      </w:docPartPr>
      <w:docPartBody>
        <w:p w:rsidR="00C8232E" w:rsidRDefault="00C8232E" w:rsidP="00C8232E">
          <w:pPr>
            <w:pStyle w:val="3D20C10E80FD48FB980AF8F64D5DB59C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65E9FC468E9C46C68D6BAC7D804E7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C892B-8CEA-4F89-A7B9-4CD64F9205EA}"/>
      </w:docPartPr>
      <w:docPartBody>
        <w:p w:rsidR="00C8232E" w:rsidRDefault="00C8232E" w:rsidP="00C8232E">
          <w:pPr>
            <w:pStyle w:val="65E9FC468E9C46C68D6BAC7D804E7FDB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BE00294A4AAB4A21BD9682C6603F9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ECA80-8AD1-40CF-AF78-B3CCFA0CCF32}"/>
      </w:docPartPr>
      <w:docPartBody>
        <w:p w:rsidR="00A43F31" w:rsidRDefault="00C8232E" w:rsidP="00C8232E">
          <w:pPr>
            <w:pStyle w:val="BE00294A4AAB4A21BD9682C6603F99F2"/>
          </w:pPr>
          <w:r>
            <w:rPr>
              <w:rStyle w:val="PlaceholderText"/>
            </w:rPr>
            <w:t>Title</w:t>
          </w:r>
          <w:r w:rsidRPr="00FF551E">
            <w:rPr>
              <w:rStyle w:val="PlaceholderText"/>
            </w:rPr>
            <w:t>.</w:t>
          </w:r>
        </w:p>
      </w:docPartBody>
    </w:docPart>
    <w:docPart>
      <w:docPartPr>
        <w:name w:val="8C7F9E74981348E995D9BCFB30FB8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FEBA7-31DA-44D5-992A-E39605C17668}"/>
      </w:docPartPr>
      <w:docPartBody>
        <w:p w:rsidR="0026494A" w:rsidRDefault="000952A8" w:rsidP="000952A8">
          <w:pPr>
            <w:pStyle w:val="8C7F9E74981348E995D9BCFB30FB8DDE"/>
          </w:pPr>
          <w:r w:rsidRPr="00B8387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</w:t>
          </w:r>
          <w:r w:rsidRPr="00B8387A">
            <w:rPr>
              <w:rStyle w:val="PlaceholderText"/>
            </w:rPr>
            <w:t>.</w:t>
          </w:r>
        </w:p>
      </w:docPartBody>
    </w:docPart>
    <w:docPart>
      <w:docPartPr>
        <w:name w:val="6D19190781B7499498FDF9A37E725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21C60-DF6A-441E-9928-BB5910878285}"/>
      </w:docPartPr>
      <w:docPartBody>
        <w:p w:rsidR="0026494A" w:rsidRDefault="000952A8" w:rsidP="000952A8">
          <w:pPr>
            <w:pStyle w:val="6D19190781B7499498FDF9A37E72535B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706F3EC062FA489294F9770CCF25E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9C640-AFBC-4552-AE1F-F0A2141A0872}"/>
      </w:docPartPr>
      <w:docPartBody>
        <w:p w:rsidR="002745B2" w:rsidRDefault="00757364" w:rsidP="00757364">
          <w:pPr>
            <w:pStyle w:val="706F3EC062FA489294F9770CCF25E12F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4D53E0F8A77B4780B178DF08F9561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BF90F-6561-4139-B2C2-2F32598A64DF}"/>
      </w:docPartPr>
      <w:docPartBody>
        <w:p w:rsidR="009D0C6A" w:rsidRDefault="000B5253" w:rsidP="000B5253">
          <w:pPr>
            <w:pStyle w:val="4D53E0F8A77B4780B178DF08F95618E0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43FF9-DBFF-44F0-9D12-058A409F3180}"/>
      </w:docPartPr>
      <w:docPartBody>
        <w:p w:rsidR="008E548F" w:rsidRDefault="00FD5BCF">
          <w:r w:rsidRPr="007B43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6EA9"/>
    <w:rsid w:val="000162EA"/>
    <w:rsid w:val="000952A8"/>
    <w:rsid w:val="000B5253"/>
    <w:rsid w:val="00187210"/>
    <w:rsid w:val="0026494A"/>
    <w:rsid w:val="002745B2"/>
    <w:rsid w:val="00596EA9"/>
    <w:rsid w:val="005A5414"/>
    <w:rsid w:val="00757364"/>
    <w:rsid w:val="00786428"/>
    <w:rsid w:val="008E548F"/>
    <w:rsid w:val="009D0C6A"/>
    <w:rsid w:val="00A30EBA"/>
    <w:rsid w:val="00A43F31"/>
    <w:rsid w:val="00BC0894"/>
    <w:rsid w:val="00BF1BE9"/>
    <w:rsid w:val="00C661BD"/>
    <w:rsid w:val="00C8232E"/>
    <w:rsid w:val="00F2410D"/>
    <w:rsid w:val="00F9671D"/>
    <w:rsid w:val="00FC44F9"/>
    <w:rsid w:val="00FD5BCF"/>
    <w:rsid w:val="00FF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5BCF"/>
    <w:rPr>
      <w:color w:val="808080"/>
    </w:rPr>
  </w:style>
  <w:style w:type="paragraph" w:customStyle="1" w:styleId="BE00294A4AAB4A21BD9682C6603F99F2">
    <w:name w:val="BE00294A4AAB4A21BD9682C6603F99F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71F9AB7E140048D490A45F45955528B42">
    <w:name w:val="71F9AB7E140048D490A45F45955528B4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D20C10E80FD48FB980AF8F64D5DB59C2">
    <w:name w:val="3D20C10E80FD48FB980AF8F64D5DB59C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65E9FC468E9C46C68D6BAC7D804E7FDB2">
    <w:name w:val="65E9FC468E9C46C68D6BAC7D804E7FDB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706F3EC062FA489294F9770CCF25E12F">
    <w:name w:val="706F3EC062FA489294F9770CCF25E12F"/>
    <w:rsid w:val="00757364"/>
    <w:pPr>
      <w:spacing w:after="160" w:line="259" w:lineRule="auto"/>
    </w:pPr>
    <w:rPr>
      <w:lang w:val="en-CA" w:eastAsia="en-CA"/>
    </w:rPr>
  </w:style>
  <w:style w:type="paragraph" w:customStyle="1" w:styleId="8C7F9E74981348E995D9BCFB30FB8DDE">
    <w:name w:val="8C7F9E74981348E995D9BCFB30FB8DDE"/>
    <w:rsid w:val="000952A8"/>
    <w:pPr>
      <w:spacing w:after="160" w:line="259" w:lineRule="auto"/>
    </w:pPr>
    <w:rPr>
      <w:lang w:val="en-CA" w:eastAsia="en-CA"/>
    </w:rPr>
  </w:style>
  <w:style w:type="paragraph" w:customStyle="1" w:styleId="6D19190781B7499498FDF9A37E72535B">
    <w:name w:val="6D19190781B7499498FDF9A37E72535B"/>
    <w:rsid w:val="000952A8"/>
    <w:pPr>
      <w:spacing w:after="160" w:line="259" w:lineRule="auto"/>
    </w:pPr>
    <w:rPr>
      <w:lang w:val="en-CA" w:eastAsia="en-CA"/>
    </w:rPr>
  </w:style>
  <w:style w:type="paragraph" w:customStyle="1" w:styleId="4D53E0F8A77B4780B178DF08F95618E0">
    <w:name w:val="4D53E0F8A77B4780B178DF08F95618E0"/>
    <w:rsid w:val="000B5253"/>
    <w:pPr>
      <w:spacing w:after="160" w:line="259" w:lineRule="auto"/>
    </w:pPr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BD5F1-5C02-484A-994B-FF76DEB2E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59</Words>
  <Characters>964</Characters>
  <Application>Microsoft Office Word</Application>
  <DocSecurity>0</DocSecurity>
  <Lines>3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ost’s Awards for Scholarship, Research and Creative Activity</vt:lpstr>
    </vt:vector>
  </TitlesOfParts>
  <Company>Vancouver Island University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, Research and Creative Activity SERVICE AWARD</dc:title>
  <dc:creator>Laura Buechler</dc:creator>
  <cp:lastModifiedBy>Lyn Locke</cp:lastModifiedBy>
  <cp:revision>26</cp:revision>
  <cp:lastPrinted>2017-09-22T19:00:00Z</cp:lastPrinted>
  <dcterms:created xsi:type="dcterms:W3CDTF">2022-03-15T22:06:00Z</dcterms:created>
  <dcterms:modified xsi:type="dcterms:W3CDTF">2023-07-0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70b3bb19894cb0dbc7aed61a7df4ba66c8fc47058e28a8779f1c862fdc58f4</vt:lpwstr>
  </property>
</Properties>
</file>